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5172D" w14:textId="77777777" w:rsidR="00CA63B3" w:rsidRPr="00CA63B3" w:rsidRDefault="00CA63B3" w:rsidP="004B0A05">
      <w:pPr>
        <w:jc w:val="right"/>
        <w:rPr>
          <w:b/>
          <w:sz w:val="28"/>
          <w:szCs w:val="28"/>
        </w:rPr>
      </w:pPr>
      <w:r w:rsidRPr="00CA63B3">
        <w:rPr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1866D33" wp14:editId="4B36873B">
            <wp:simplePos x="0" y="0"/>
            <wp:positionH relativeFrom="column">
              <wp:posOffset>-212725</wp:posOffset>
            </wp:positionH>
            <wp:positionV relativeFrom="margin">
              <wp:posOffset>-153488</wp:posOffset>
            </wp:positionV>
            <wp:extent cx="739775" cy="701675"/>
            <wp:effectExtent l="0" t="0" r="3175" b="3175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77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3B3">
        <w:rPr>
          <w:b/>
          <w:sz w:val="28"/>
          <w:szCs w:val="28"/>
        </w:rPr>
        <w:t>Texas General Land Office</w:t>
      </w:r>
    </w:p>
    <w:p w14:paraId="03F6D0A6" w14:textId="77777777" w:rsidR="00CA63B3" w:rsidRPr="003A4136" w:rsidRDefault="00CA63B3" w:rsidP="004B0A05">
      <w:pPr>
        <w:jc w:val="right"/>
        <w:rPr>
          <w:b/>
        </w:rPr>
      </w:pPr>
      <w:bookmarkStart w:id="0" w:name="_GoBack"/>
      <w:bookmarkEnd w:id="0"/>
      <w:r w:rsidRPr="003A4136">
        <w:rPr>
          <w:b/>
        </w:rPr>
        <w:t>Community Development and Revitalization</w:t>
      </w:r>
    </w:p>
    <w:p w14:paraId="2EAF25BB" w14:textId="202F6995" w:rsidR="00CA63B3" w:rsidRDefault="00807780" w:rsidP="004B0A05">
      <w:pPr>
        <w:jc w:val="right"/>
        <w:rPr>
          <w:b/>
        </w:rPr>
      </w:pPr>
      <w:r>
        <w:rPr>
          <w:b/>
        </w:rPr>
        <w:t xml:space="preserve">Texas Integrated Grant Reporting </w:t>
      </w:r>
      <w:r w:rsidR="008F727E">
        <w:rPr>
          <w:b/>
        </w:rPr>
        <w:t>–</w:t>
      </w:r>
      <w:r>
        <w:rPr>
          <w:b/>
        </w:rPr>
        <w:t xml:space="preserve"> TIGR</w:t>
      </w:r>
    </w:p>
    <w:p w14:paraId="30AEA67C" w14:textId="77777777" w:rsidR="008F727E" w:rsidRPr="003A4136" w:rsidRDefault="008F727E" w:rsidP="004B0A05">
      <w:pPr>
        <w:jc w:val="right"/>
        <w:rPr>
          <w:b/>
        </w:rPr>
      </w:pPr>
    </w:p>
    <w:p w14:paraId="10473DF8" w14:textId="4256F23D" w:rsidR="007B168E" w:rsidRPr="008F727E" w:rsidRDefault="00BB504C" w:rsidP="008F727E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brecipient’s Vendor</w:t>
      </w:r>
      <w:r w:rsidR="006B6D1F">
        <w:rPr>
          <w:b/>
          <w:sz w:val="28"/>
          <w:szCs w:val="28"/>
          <w:u w:val="single"/>
        </w:rPr>
        <w:t xml:space="preserve"> </w:t>
      </w:r>
      <w:r w:rsidR="00807780" w:rsidRPr="008F727E">
        <w:rPr>
          <w:b/>
          <w:sz w:val="28"/>
          <w:szCs w:val="28"/>
          <w:u w:val="single"/>
        </w:rPr>
        <w:t>System Access</w:t>
      </w:r>
      <w:r w:rsidR="00BF4558" w:rsidRPr="008F727E">
        <w:rPr>
          <w:b/>
          <w:sz w:val="28"/>
          <w:szCs w:val="28"/>
          <w:u w:val="single"/>
        </w:rPr>
        <w:t xml:space="preserve"> Form</w:t>
      </w:r>
    </w:p>
    <w:p w14:paraId="18210E11" w14:textId="5A166690" w:rsidR="00CA63B3" w:rsidRPr="006B0239" w:rsidRDefault="006B0239" w:rsidP="006B0239">
      <w:pPr>
        <w:jc w:val="center"/>
        <w:rPr>
          <w:i/>
        </w:rPr>
      </w:pPr>
      <w:r w:rsidRPr="006B0239">
        <w:rPr>
          <w:i/>
        </w:rPr>
        <w:t>Please submit to TIGRhelp</w:t>
      </w:r>
      <w:r w:rsidR="0034645A">
        <w:rPr>
          <w:i/>
        </w:rPr>
        <w:t>@recovery.texas</w:t>
      </w:r>
      <w:r w:rsidRPr="006B0239">
        <w:rPr>
          <w:i/>
        </w:rPr>
        <w:t>.</w:t>
      </w:r>
      <w:r w:rsidR="0034645A">
        <w:rPr>
          <w:i/>
        </w:rPr>
        <w:t>gov</w:t>
      </w:r>
      <w:r w:rsidRPr="006B0239">
        <w:rPr>
          <w:i/>
        </w:rPr>
        <w:t xml:space="preserve"> and your Grant Manager</w:t>
      </w:r>
    </w:p>
    <w:p w14:paraId="472553C7" w14:textId="77777777" w:rsidR="00CA63B3" w:rsidRDefault="00CA63B3" w:rsidP="00EB79E6">
      <w:pPr>
        <w:pBdr>
          <w:bottom w:val="single" w:sz="4" w:space="1" w:color="auto"/>
        </w:pBdr>
        <w:spacing w:line="60" w:lineRule="exact"/>
        <w:ind w:left="-360" w:right="-72"/>
      </w:pPr>
    </w:p>
    <w:p w14:paraId="7E0BDC92" w14:textId="77777777" w:rsidR="00CA63B3" w:rsidRPr="00CA63B3" w:rsidRDefault="00CA63B3" w:rsidP="00CA63B3"/>
    <w:p w14:paraId="5C2A4F65" w14:textId="6E26C247" w:rsidR="00D72177" w:rsidRDefault="00E90920" w:rsidP="00807780">
      <w:r>
        <w:t>Subrecipient’s</w:t>
      </w:r>
      <w:r w:rsidR="004C2044">
        <w:t xml:space="preserve"> p</w:t>
      </w:r>
      <w:r w:rsidR="001C3E2E">
        <w:t xml:space="preserve">lease complete this form for </w:t>
      </w:r>
      <w:r w:rsidR="00694707">
        <w:t xml:space="preserve">your </w:t>
      </w:r>
      <w:r w:rsidR="004C2044">
        <w:t xml:space="preserve">Vendors </w:t>
      </w:r>
      <w:r w:rsidRPr="00E90920">
        <w:t xml:space="preserve">and </w:t>
      </w:r>
      <w:r>
        <w:t>their authorized staff</w:t>
      </w:r>
      <w:r w:rsidR="001C3E2E">
        <w:t xml:space="preserve"> to </w:t>
      </w:r>
      <w:r>
        <w:t xml:space="preserve">access </w:t>
      </w:r>
      <w:r w:rsidR="001C3E2E">
        <w:t>TIGR</w:t>
      </w:r>
      <w:r>
        <w:t xml:space="preserve">. </w:t>
      </w:r>
      <w:r w:rsidR="00D90A90">
        <w:t xml:space="preserve">Elected Officials, Primary Contact and Authorized Reps are the only individuals who can authorize TIGR Access. </w:t>
      </w:r>
      <w:r>
        <w:t xml:space="preserve">If a General user is a </w:t>
      </w:r>
      <w:r w:rsidR="004E4356">
        <w:t>C</w:t>
      </w:r>
      <w:r>
        <w:t xml:space="preserve">onsultant and not on the Vendors staff, please </w:t>
      </w:r>
      <w:r w:rsidR="00D72177">
        <w:t>add Firms</w:t>
      </w:r>
      <w:r w:rsidR="001D3323">
        <w:t xml:space="preserve"> name</w:t>
      </w:r>
      <w:r>
        <w:t>.</w:t>
      </w:r>
      <w:r w:rsidR="00C45B90">
        <w:t xml:space="preserve"> </w:t>
      </w:r>
    </w:p>
    <w:p w14:paraId="436F61DA" w14:textId="5E34C15D" w:rsidR="001C3E2E" w:rsidRPr="00D72177" w:rsidRDefault="00C45B90" w:rsidP="00D72177">
      <w:pPr>
        <w:jc w:val="center"/>
        <w:rPr>
          <w:i/>
          <w:u w:val="single"/>
        </w:rPr>
      </w:pPr>
      <w:r w:rsidRPr="00D72177">
        <w:rPr>
          <w:i/>
          <w:u w:val="single"/>
        </w:rPr>
        <w:t>Please note each user must have their own unique individual email address.</w:t>
      </w:r>
    </w:p>
    <w:p w14:paraId="45F064D0" w14:textId="77777777" w:rsidR="00807780" w:rsidRPr="00807780" w:rsidRDefault="00807780" w:rsidP="00807780"/>
    <w:p w14:paraId="1C75D01B" w14:textId="249F1F1C" w:rsidR="00BB504C" w:rsidRPr="00807780" w:rsidRDefault="00BB504C" w:rsidP="00BB504C">
      <w:r>
        <w:rPr>
          <w:b/>
        </w:rPr>
        <w:t>Subr</w:t>
      </w:r>
      <w:r w:rsidRPr="00807780">
        <w:rPr>
          <w:b/>
        </w:rPr>
        <w:t>ecipient Name</w:t>
      </w:r>
      <w:r>
        <w:t>:</w:t>
      </w:r>
    </w:p>
    <w:p w14:paraId="135C07F4" w14:textId="03963A8D" w:rsidR="00BB504C" w:rsidRDefault="00BB504C" w:rsidP="00BB504C">
      <w:r>
        <w:t>Primary Contact:</w:t>
      </w:r>
    </w:p>
    <w:p w14:paraId="6EBD6AB5" w14:textId="06D7797B" w:rsidR="00BB504C" w:rsidRPr="00116C26" w:rsidRDefault="00BB504C" w:rsidP="00BB504C">
      <w:r w:rsidRPr="00116C26">
        <w:t>Business Phone number:</w:t>
      </w:r>
    </w:p>
    <w:p w14:paraId="73B385DB" w14:textId="77777777" w:rsidR="00BB504C" w:rsidRPr="00116C26" w:rsidRDefault="00BB504C" w:rsidP="00BB504C">
      <w:r w:rsidRPr="00116C26">
        <w:t>Business Address:</w:t>
      </w:r>
    </w:p>
    <w:p w14:paraId="4923162C" w14:textId="77777777" w:rsidR="00BB504C" w:rsidRPr="00116C26" w:rsidRDefault="00BB504C" w:rsidP="00BB504C">
      <w:r w:rsidRPr="00116C26">
        <w:t>Main Email Address:</w:t>
      </w:r>
    </w:p>
    <w:p w14:paraId="08C08FCA" w14:textId="5297063F" w:rsidR="00BB504C" w:rsidRPr="00E2466A" w:rsidRDefault="00BB504C" w:rsidP="00807780"/>
    <w:p w14:paraId="166B30EE" w14:textId="77777777" w:rsidR="00BB504C" w:rsidRPr="00E2466A" w:rsidRDefault="00BB504C" w:rsidP="00807780"/>
    <w:p w14:paraId="32585C1A" w14:textId="4593E23B" w:rsidR="00807780" w:rsidRPr="00807780" w:rsidRDefault="0034645A" w:rsidP="00807780">
      <w:r>
        <w:rPr>
          <w:b/>
        </w:rPr>
        <w:t>Vendor</w:t>
      </w:r>
      <w:r w:rsidR="00313B36">
        <w:rPr>
          <w:b/>
        </w:rPr>
        <w:t>s</w:t>
      </w:r>
      <w:r w:rsidR="001C3E2E">
        <w:t>:</w:t>
      </w:r>
    </w:p>
    <w:p w14:paraId="7ACA2FE9" w14:textId="77777777" w:rsidR="00807780" w:rsidRPr="00807780" w:rsidRDefault="00807780" w:rsidP="00807780"/>
    <w:p w14:paraId="399D00FF" w14:textId="55851648" w:rsidR="00807780" w:rsidRPr="001C3E2E" w:rsidRDefault="00807780" w:rsidP="00807780">
      <w:pPr>
        <w:rPr>
          <w:b/>
        </w:rPr>
      </w:pPr>
      <w:bookmarkStart w:id="1" w:name="_Hlk10117849"/>
      <w:r w:rsidRPr="00807780">
        <w:rPr>
          <w:b/>
        </w:rPr>
        <w:t>General User</w:t>
      </w:r>
      <w:r w:rsidR="00E90920">
        <w:rPr>
          <w:b/>
        </w:rPr>
        <w:t>/Consultant</w:t>
      </w:r>
      <w:r w:rsidR="00E22823">
        <w:rPr>
          <w:b/>
        </w:rPr>
        <w:t>:</w:t>
      </w:r>
      <w:r w:rsidR="00481021">
        <w:t xml:space="preserve"> </w:t>
      </w:r>
    </w:p>
    <w:p w14:paraId="446CF42E" w14:textId="054B6A5A" w:rsidR="00E90920" w:rsidRDefault="00E90920" w:rsidP="00807780">
      <w:r>
        <w:t>Firm Name:</w:t>
      </w:r>
    </w:p>
    <w:p w14:paraId="573BFA25" w14:textId="6DB49960" w:rsidR="00807780" w:rsidRPr="00116C26" w:rsidRDefault="00807780" w:rsidP="00807780">
      <w:r w:rsidRPr="00116C26">
        <w:t>First Name:</w:t>
      </w:r>
      <w:r w:rsidRPr="00116C26">
        <w:tab/>
      </w:r>
    </w:p>
    <w:p w14:paraId="32F85088" w14:textId="01EB2122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7B364B3E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CF1818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0804247E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21F8ABA6" w14:textId="0CD40D9E" w:rsidR="00807780" w:rsidRDefault="00807780" w:rsidP="00807780">
      <w:r w:rsidRPr="00116C26">
        <w:t>Job Title:</w:t>
      </w:r>
    </w:p>
    <w:bookmarkEnd w:id="1"/>
    <w:p w14:paraId="20941229" w14:textId="2993365C" w:rsidR="009D5B29" w:rsidRPr="00E2466A" w:rsidRDefault="001156B0" w:rsidP="009D5B29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1033AC53" w14:textId="54773FDB" w:rsidR="009D5B29" w:rsidRDefault="009D5B29" w:rsidP="009D5B29"/>
    <w:p w14:paraId="7DD99ECE" w14:textId="77777777" w:rsidR="001156B0" w:rsidRPr="00E2466A" w:rsidRDefault="001156B0" w:rsidP="009D5B29"/>
    <w:p w14:paraId="523F6290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64B50C7F" w14:textId="77777777" w:rsidR="00E90920" w:rsidRDefault="00E90920" w:rsidP="00E90920">
      <w:r>
        <w:t>Firm Name:</w:t>
      </w:r>
    </w:p>
    <w:p w14:paraId="10AD4A58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6309BC27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07840820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6F3872F0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639E4DAF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4B170D03" w14:textId="77777777" w:rsidR="00E90920" w:rsidRDefault="00E90920" w:rsidP="00E90920">
      <w:r w:rsidRPr="00116C26">
        <w:t>Job Title:</w:t>
      </w:r>
    </w:p>
    <w:p w14:paraId="4E5B0F25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E240967" w14:textId="77777777" w:rsidR="001156B0" w:rsidRDefault="001156B0">
      <w:pPr>
        <w:spacing w:after="160" w:line="259" w:lineRule="auto"/>
      </w:pPr>
      <w:r>
        <w:br w:type="page"/>
      </w:r>
    </w:p>
    <w:p w14:paraId="1660DD3B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lastRenderedPageBreak/>
        <w:t>General User</w:t>
      </w:r>
      <w:r>
        <w:rPr>
          <w:b/>
        </w:rPr>
        <w:t>/Consultant:</w:t>
      </w:r>
      <w:r>
        <w:t xml:space="preserve"> </w:t>
      </w:r>
    </w:p>
    <w:p w14:paraId="1D13CB4C" w14:textId="77777777" w:rsidR="00E90920" w:rsidRDefault="00E90920" w:rsidP="00E90920">
      <w:r>
        <w:t>Firm Name:</w:t>
      </w:r>
    </w:p>
    <w:p w14:paraId="1B6AD231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6C0E6263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7EE15FD4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27264F90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03C7116C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06F40201" w14:textId="77777777" w:rsidR="00E90920" w:rsidRDefault="00E90920" w:rsidP="00E90920">
      <w:r w:rsidRPr="00116C26">
        <w:t>Job Title:</w:t>
      </w:r>
    </w:p>
    <w:p w14:paraId="59FD8274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9E8C956" w14:textId="578986D7" w:rsidR="00E2466A" w:rsidRDefault="00E2466A" w:rsidP="009D5B29"/>
    <w:p w14:paraId="5206B873" w14:textId="77777777" w:rsidR="001156B0" w:rsidRPr="00116C26" w:rsidRDefault="001156B0" w:rsidP="009D5B29"/>
    <w:p w14:paraId="6D828EC7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44AC650C" w14:textId="77777777" w:rsidR="00E90920" w:rsidRDefault="00E90920" w:rsidP="00E90920">
      <w:r>
        <w:t>Firm Name:</w:t>
      </w:r>
    </w:p>
    <w:p w14:paraId="24AD67D6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2B75347E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4A6B7EA5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18E6549D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5748C840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1E372874" w14:textId="77777777" w:rsidR="00E90920" w:rsidRDefault="00E90920" w:rsidP="00E90920">
      <w:r w:rsidRPr="00116C26">
        <w:t>Job Title:</w:t>
      </w:r>
    </w:p>
    <w:p w14:paraId="45179E84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2303D5E3" w14:textId="66DF0584" w:rsidR="00E2466A" w:rsidRDefault="00E2466A" w:rsidP="009D5B29"/>
    <w:p w14:paraId="14E38ED1" w14:textId="77777777" w:rsidR="001156B0" w:rsidRPr="00116C26" w:rsidRDefault="001156B0" w:rsidP="009D5B29"/>
    <w:p w14:paraId="36290685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5EEBEA9D" w14:textId="77777777" w:rsidR="00E90920" w:rsidRDefault="00E90920" w:rsidP="00E90920">
      <w:r>
        <w:t>Firm Name:</w:t>
      </w:r>
    </w:p>
    <w:p w14:paraId="1B94821F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2B50A71F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50280B28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2B40CE88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703FF871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612AFA5D" w14:textId="77777777" w:rsidR="00E90920" w:rsidRDefault="00E90920" w:rsidP="00E90920">
      <w:r w:rsidRPr="00116C26">
        <w:t>Job Title:</w:t>
      </w:r>
    </w:p>
    <w:p w14:paraId="48D3B09B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3240243" w14:textId="78EAB70C" w:rsidR="00CA63B3" w:rsidRDefault="00CA63B3" w:rsidP="00CA63B3"/>
    <w:p w14:paraId="5F7D405E" w14:textId="77777777" w:rsidR="001156B0" w:rsidRPr="00CA63B3" w:rsidRDefault="001156B0" w:rsidP="00CA63B3"/>
    <w:p w14:paraId="1742AEE3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743BFE92" w14:textId="77777777" w:rsidR="00E90920" w:rsidRDefault="00E90920" w:rsidP="00E90920">
      <w:r>
        <w:t>Firm Name:</w:t>
      </w:r>
    </w:p>
    <w:p w14:paraId="3CA22B83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346C1FD3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330DB653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30184B5F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2F103E59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1D34B713" w14:textId="77777777" w:rsidR="00E90920" w:rsidRDefault="00E90920" w:rsidP="00E90920">
      <w:r w:rsidRPr="00116C26">
        <w:t>Job Title:</w:t>
      </w:r>
    </w:p>
    <w:p w14:paraId="0A60061C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sectPr w:rsidR="00E90920" w:rsidRPr="00E2466A" w:rsidSect="004B0A0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432" w:right="1152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A1B9C" w14:textId="77777777" w:rsidR="00A00E4C" w:rsidRDefault="00A00E4C" w:rsidP="007B168E">
      <w:r>
        <w:separator/>
      </w:r>
    </w:p>
  </w:endnote>
  <w:endnote w:type="continuationSeparator" w:id="0">
    <w:p w14:paraId="1F2BA3C3" w14:textId="77777777" w:rsidR="00A00E4C" w:rsidRDefault="00A00E4C" w:rsidP="007B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3F9F2" w14:textId="77777777" w:rsidR="00AF66F5" w:rsidRDefault="00AF6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E59EF" w14:textId="7604E3B0" w:rsidR="006B0239" w:rsidRPr="00AF66F5" w:rsidRDefault="00AF66F5" w:rsidP="00AF66F5">
    <w:pPr>
      <w:pStyle w:val="Footer"/>
      <w:rPr>
        <w:sz w:val="16"/>
        <w:szCs w:val="16"/>
      </w:rPr>
    </w:pPr>
    <w:r w:rsidRPr="00AF66F5">
      <w:rPr>
        <w:sz w:val="16"/>
        <w:szCs w:val="16"/>
      </w:rPr>
      <w:fldChar w:fldCharType="begin"/>
    </w:r>
    <w:r w:rsidRPr="00AF66F5">
      <w:rPr>
        <w:sz w:val="16"/>
        <w:szCs w:val="16"/>
      </w:rPr>
      <w:instrText xml:space="preserve"> FILENAME \* MERGEFORMAT </w:instrText>
    </w:r>
    <w:r w:rsidRPr="00AF66F5">
      <w:rPr>
        <w:sz w:val="16"/>
        <w:szCs w:val="16"/>
      </w:rPr>
      <w:fldChar w:fldCharType="separate"/>
    </w:r>
    <w:r w:rsidRPr="00AF66F5">
      <w:rPr>
        <w:noProof/>
        <w:sz w:val="16"/>
        <w:szCs w:val="16"/>
      </w:rPr>
      <w:t>GM_Subrecipient Vendor TIGR Access Form_Template.docx</w:t>
    </w:r>
    <w:r w:rsidRPr="00AF66F5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0F31A" w14:textId="77777777" w:rsidR="00AF66F5" w:rsidRDefault="00AF6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5E125" w14:textId="77777777" w:rsidR="00A00E4C" w:rsidRDefault="00A00E4C" w:rsidP="007B168E">
      <w:r>
        <w:separator/>
      </w:r>
    </w:p>
  </w:footnote>
  <w:footnote w:type="continuationSeparator" w:id="0">
    <w:p w14:paraId="28A7D181" w14:textId="77777777" w:rsidR="00A00E4C" w:rsidRDefault="00A00E4C" w:rsidP="007B1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67FD2" w14:textId="77777777" w:rsidR="00AF66F5" w:rsidRDefault="00AF66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FE3C0" w14:textId="77777777" w:rsidR="007B168E" w:rsidRDefault="007B168E" w:rsidP="00CA63B3">
    <w:pPr>
      <w:pStyle w:val="Header"/>
      <w:tabs>
        <w:tab w:val="clear" w:pos="9360"/>
      </w:tabs>
      <w:ind w:left="-720" w:righ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D39B5" w14:textId="77777777" w:rsidR="00AF66F5" w:rsidRDefault="00AF66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rC0NLU0MLE0NbdQ0lEKTi0uzszPAykwNKoFAEKxurEtAAAA"/>
  </w:docVars>
  <w:rsids>
    <w:rsidRoot w:val="00F764A3"/>
    <w:rsid w:val="0005742D"/>
    <w:rsid w:val="00091AB1"/>
    <w:rsid w:val="000A2B66"/>
    <w:rsid w:val="000A38A4"/>
    <w:rsid w:val="000F093E"/>
    <w:rsid w:val="00100FA4"/>
    <w:rsid w:val="001012FA"/>
    <w:rsid w:val="001156B0"/>
    <w:rsid w:val="00116C26"/>
    <w:rsid w:val="001C3E2E"/>
    <w:rsid w:val="001D3323"/>
    <w:rsid w:val="00313B36"/>
    <w:rsid w:val="0034645A"/>
    <w:rsid w:val="003C3F87"/>
    <w:rsid w:val="00403E04"/>
    <w:rsid w:val="00481021"/>
    <w:rsid w:val="00496C49"/>
    <w:rsid w:val="004B0A05"/>
    <w:rsid w:val="004C2044"/>
    <w:rsid w:val="004E4356"/>
    <w:rsid w:val="00544C96"/>
    <w:rsid w:val="00591498"/>
    <w:rsid w:val="005E05CB"/>
    <w:rsid w:val="00694707"/>
    <w:rsid w:val="006B0239"/>
    <w:rsid w:val="006B6D1F"/>
    <w:rsid w:val="007B168E"/>
    <w:rsid w:val="00807780"/>
    <w:rsid w:val="00874BAB"/>
    <w:rsid w:val="008B2C8B"/>
    <w:rsid w:val="008F727E"/>
    <w:rsid w:val="00901CCB"/>
    <w:rsid w:val="009D5B29"/>
    <w:rsid w:val="009E5629"/>
    <w:rsid w:val="00A00E4C"/>
    <w:rsid w:val="00A33693"/>
    <w:rsid w:val="00AB7F35"/>
    <w:rsid w:val="00AD7A92"/>
    <w:rsid w:val="00AF66F5"/>
    <w:rsid w:val="00B96B96"/>
    <w:rsid w:val="00BB504C"/>
    <w:rsid w:val="00BF4558"/>
    <w:rsid w:val="00C45B90"/>
    <w:rsid w:val="00C55605"/>
    <w:rsid w:val="00CA63B3"/>
    <w:rsid w:val="00CD60DD"/>
    <w:rsid w:val="00D35C07"/>
    <w:rsid w:val="00D35DC5"/>
    <w:rsid w:val="00D439C9"/>
    <w:rsid w:val="00D72177"/>
    <w:rsid w:val="00D90A90"/>
    <w:rsid w:val="00E22823"/>
    <w:rsid w:val="00E2466A"/>
    <w:rsid w:val="00E43015"/>
    <w:rsid w:val="00E90920"/>
    <w:rsid w:val="00EB79E6"/>
    <w:rsid w:val="00F7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933D19"/>
  <w15:chartTrackingRefBased/>
  <w15:docId w15:val="{07C5DFA5-45DE-4080-A336-94C70C7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1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2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27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0E7EF30C83249B111970D081BA199" ma:contentTypeVersion="12" ma:contentTypeDescription="Create a new document." ma:contentTypeScope="" ma:versionID="ea4b09a05c8313f5a3e6a8cefcc3fc1e">
  <xsd:schema xmlns:xsd="http://www.w3.org/2001/XMLSchema" xmlns:xs="http://www.w3.org/2001/XMLSchema" xmlns:p="http://schemas.microsoft.com/office/2006/metadata/properties" xmlns:ns1="http://schemas.microsoft.com/sharepoint/v3" xmlns:ns2="ee701d31-54e0-4258-8518-0987fb1086c4" xmlns:ns3="3cd28d9a-a9b0-4b43-a860-e2790c5fb362" targetNamespace="http://schemas.microsoft.com/office/2006/metadata/properties" ma:root="true" ma:fieldsID="1483bdc0519ccce6bb485ed6103bddf4" ns1:_="" ns2:_="" ns3:_="">
    <xsd:import namespace="http://schemas.microsoft.com/sharepoint/v3"/>
    <xsd:import namespace="ee701d31-54e0-4258-8518-0987fb1086c4"/>
    <xsd:import namespace="3cd28d9a-a9b0-4b43-a860-e2790c5fb3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PublishingStartDate" minOccurs="0"/>
                <xsd:element ref="ns1:PublishingExpirationDat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701d31-54e0-4258-8518-0987fb1086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28d9a-a9b0-4b43-a860-e2790c5fb36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cd28d9a-a9b0-4b43-a860-e2790c5fb362">JDXPFRDQE44C-683611447-9685</_dlc_DocId>
    <_dlc_DocIdUrl xmlns="3cd28d9a-a9b0-4b43-a860-e2790c5fb362">
      <Url>https://texasrebuilds.sharepoint.com/sites/GrantManagementHub/_layouts/15/DocIdRedir.aspx?ID=JDXPFRDQE44C-683611447-9685</Url>
      <Description>JDXPFRDQE44C-683611447-9685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BC337-32A4-4248-BE1D-2F3928F8D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701d31-54e0-4258-8518-0987fb1086c4"/>
    <ds:schemaRef ds:uri="3cd28d9a-a9b0-4b43-a860-e2790c5fb3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7905EC-DBB9-48EE-85E6-3E841FE032E3}">
  <ds:schemaRefs>
    <ds:schemaRef ds:uri="http://purl.org/dc/elements/1.1/"/>
    <ds:schemaRef ds:uri="http://schemas.microsoft.com/office/2006/metadata/properties"/>
    <ds:schemaRef ds:uri="http://schemas.microsoft.com/sharepoint/v3"/>
    <ds:schemaRef ds:uri="ee701d31-54e0-4258-8518-0987fb1086c4"/>
    <ds:schemaRef ds:uri="http://purl.org/dc/terms/"/>
    <ds:schemaRef ds:uri="3cd28d9a-a9b0-4b43-a860-e2790c5fb362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8CCD82F-8E4A-4710-9887-89472538B3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6A0706-3772-4855-9006-9001CE25D0A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AA778DB-4417-4218-B99B-4E6B502E6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126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n Little</dc:creator>
  <cp:keywords/>
  <dc:description/>
  <cp:lastModifiedBy>Shawn Strange</cp:lastModifiedBy>
  <cp:revision>2</cp:revision>
  <cp:lastPrinted>2019-05-30T20:14:00Z</cp:lastPrinted>
  <dcterms:created xsi:type="dcterms:W3CDTF">2020-06-02T18:47:00Z</dcterms:created>
  <dcterms:modified xsi:type="dcterms:W3CDTF">2020-06-02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0E7EF30C83249B111970D081BA199</vt:lpwstr>
  </property>
  <property fmtid="{D5CDD505-2E9C-101B-9397-08002B2CF9AE}" pid="3" name="_dlc_DocIdItemGuid">
    <vt:lpwstr>584a0f96-15e3-478a-95e1-0b8e882427ae</vt:lpwstr>
  </property>
</Properties>
</file>